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E9EA3" w14:textId="77777777" w:rsidR="00D0412E" w:rsidRPr="00AA0D32" w:rsidRDefault="00AA0D32" w:rsidP="00AA0D32">
      <w:pPr>
        <w:spacing w:after="0" w:line="240" w:lineRule="auto"/>
        <w:jc w:val="center"/>
        <w:rPr>
          <w:sz w:val="28"/>
          <w:szCs w:val="28"/>
        </w:rPr>
      </w:pPr>
      <w:r w:rsidRPr="00AA0D32">
        <w:rPr>
          <w:sz w:val="28"/>
          <w:szCs w:val="28"/>
        </w:rPr>
        <w:t>Eagerly Desire, Quality Time With You</w:t>
      </w:r>
    </w:p>
    <w:p w14:paraId="67F8B00D" w14:textId="77777777" w:rsidR="00AA0D32" w:rsidRDefault="00AA0D32" w:rsidP="00AA0D32">
      <w:pPr>
        <w:spacing w:after="0" w:line="240" w:lineRule="auto"/>
        <w:jc w:val="center"/>
      </w:pPr>
      <w:r>
        <w:t>Luke 22:15</w:t>
      </w:r>
    </w:p>
    <w:p w14:paraId="4A86BE96" w14:textId="77777777" w:rsidR="00AA0D32" w:rsidRDefault="00AA0D32" w:rsidP="00AA0D32">
      <w:pPr>
        <w:spacing w:after="0" w:line="240" w:lineRule="auto"/>
      </w:pPr>
    </w:p>
    <w:p w14:paraId="2E4A4E7E" w14:textId="77777777" w:rsidR="00AA0D32" w:rsidRDefault="00AA0D32" w:rsidP="00AA0D32">
      <w:pPr>
        <w:spacing w:after="0" w:line="240" w:lineRule="auto"/>
      </w:pPr>
    </w:p>
    <w:p w14:paraId="73B214FB" w14:textId="77777777" w:rsidR="00AA0D32" w:rsidRDefault="00AA0D32" w:rsidP="00AA0D32">
      <w:pPr>
        <w:spacing w:after="0" w:line="240" w:lineRule="auto"/>
      </w:pPr>
    </w:p>
    <w:p w14:paraId="11DBDFE4" w14:textId="77777777" w:rsidR="00AA0D32" w:rsidRDefault="00AA0D32" w:rsidP="00AA0D32">
      <w:pPr>
        <w:spacing w:after="0" w:line="240" w:lineRule="auto"/>
        <w:rPr>
          <w:rStyle w:val="text"/>
        </w:rPr>
      </w:pPr>
      <w:r w:rsidRPr="007336E0">
        <w:rPr>
          <w:rStyle w:val="text"/>
          <w:i/>
        </w:rPr>
        <w:t>Therefore if you have any encouragement from being united with Christ, if any comfort from his love, if any common sharing in the Spirit, if any tenderness and compassion,</w:t>
      </w:r>
      <w:r w:rsidRPr="007336E0">
        <w:rPr>
          <w:i/>
        </w:rPr>
        <w:t xml:space="preserve"> </w:t>
      </w:r>
      <w:r w:rsidRPr="007336E0">
        <w:rPr>
          <w:rStyle w:val="text"/>
          <w:i/>
          <w:vertAlign w:val="superscript"/>
        </w:rPr>
        <w:t>2 </w:t>
      </w:r>
      <w:r w:rsidRPr="007336E0">
        <w:rPr>
          <w:rStyle w:val="text"/>
          <w:i/>
        </w:rPr>
        <w:t>then make my joy complete by being like-minded, having the same love, being one in spirit and of one mind.</w:t>
      </w:r>
      <w:r w:rsidRPr="007336E0">
        <w:rPr>
          <w:i/>
        </w:rPr>
        <w:t xml:space="preserve"> </w:t>
      </w:r>
      <w:r w:rsidRPr="007336E0">
        <w:rPr>
          <w:rStyle w:val="text"/>
          <w:i/>
          <w:vertAlign w:val="superscript"/>
        </w:rPr>
        <w:t>3 </w:t>
      </w:r>
      <w:r w:rsidRPr="007336E0">
        <w:rPr>
          <w:rStyle w:val="text"/>
          <w:i/>
        </w:rPr>
        <w:t>Do nothing out of selfish ambition or vain conceit. Rather, in humility value others above yourselves,</w:t>
      </w:r>
      <w:r w:rsidRPr="007336E0">
        <w:rPr>
          <w:i/>
        </w:rPr>
        <w:t xml:space="preserve"> </w:t>
      </w:r>
      <w:r w:rsidRPr="007336E0">
        <w:rPr>
          <w:rStyle w:val="text"/>
          <w:i/>
          <w:vertAlign w:val="superscript"/>
        </w:rPr>
        <w:t>4 </w:t>
      </w:r>
      <w:r w:rsidRPr="007336E0">
        <w:rPr>
          <w:rStyle w:val="text"/>
          <w:i/>
        </w:rPr>
        <w:t>not looking to your own interests but each of you to the interests of the others</w:t>
      </w:r>
      <w:r>
        <w:rPr>
          <w:rStyle w:val="text"/>
        </w:rPr>
        <w:t>.  Philippians 2:1-4</w:t>
      </w:r>
    </w:p>
    <w:p w14:paraId="3B28E74C" w14:textId="77777777" w:rsidR="00AA0D32" w:rsidRDefault="00AA0D32" w:rsidP="00AA0D32">
      <w:pPr>
        <w:spacing w:after="0" w:line="240" w:lineRule="auto"/>
        <w:rPr>
          <w:rStyle w:val="text"/>
        </w:rPr>
      </w:pPr>
    </w:p>
    <w:p w14:paraId="2B3E34AA" w14:textId="77777777" w:rsidR="00AA0D32" w:rsidRDefault="00AA0D32" w:rsidP="00AA0D32">
      <w:pPr>
        <w:spacing w:after="0" w:line="240" w:lineRule="auto"/>
        <w:rPr>
          <w:rStyle w:val="text"/>
        </w:rPr>
      </w:pPr>
    </w:p>
    <w:p w14:paraId="0C77205F" w14:textId="77777777" w:rsidR="00AA0D32" w:rsidRDefault="00AA0D32" w:rsidP="00AA0D32">
      <w:pPr>
        <w:spacing w:after="0" w:line="240" w:lineRule="auto"/>
        <w:rPr>
          <w:rStyle w:val="text"/>
        </w:rPr>
      </w:pPr>
    </w:p>
    <w:p w14:paraId="5121A258" w14:textId="77777777" w:rsidR="00AA0D32" w:rsidRDefault="00AA0D32" w:rsidP="00AA0D32">
      <w:pPr>
        <w:spacing w:after="0" w:line="240" w:lineRule="auto"/>
        <w:rPr>
          <w:rStyle w:val="text"/>
        </w:rPr>
      </w:pPr>
    </w:p>
    <w:p w14:paraId="125DEEE6" w14:textId="77777777" w:rsidR="00AA0D32" w:rsidRDefault="00AA0D32" w:rsidP="00AA0D32">
      <w:pPr>
        <w:spacing w:after="0" w:line="240" w:lineRule="auto"/>
        <w:rPr>
          <w:rStyle w:val="woj"/>
        </w:rPr>
      </w:pPr>
      <w:r>
        <w:rPr>
          <w:rStyle w:val="text"/>
          <w:vertAlign w:val="superscript"/>
        </w:rPr>
        <w:t>14 </w:t>
      </w:r>
      <w:r w:rsidRPr="00C008B9">
        <w:rPr>
          <w:rStyle w:val="text"/>
          <w:i/>
        </w:rPr>
        <w:t>When the hour came, Jesus and his apostles reclined at the table.</w:t>
      </w:r>
      <w:r w:rsidRPr="00C008B9">
        <w:rPr>
          <w:i/>
        </w:rPr>
        <w:t xml:space="preserve"> </w:t>
      </w:r>
      <w:r w:rsidRPr="00C008B9">
        <w:rPr>
          <w:rStyle w:val="text"/>
          <w:i/>
          <w:vertAlign w:val="superscript"/>
        </w:rPr>
        <w:t>15 </w:t>
      </w:r>
      <w:r w:rsidRPr="00C008B9">
        <w:rPr>
          <w:rStyle w:val="text"/>
          <w:i/>
        </w:rPr>
        <w:t xml:space="preserve">And he said to them, </w:t>
      </w:r>
      <w:r w:rsidRPr="00C008B9">
        <w:rPr>
          <w:rStyle w:val="woj"/>
          <w:i/>
        </w:rPr>
        <w:t>“I have eagerly desired to eat this Passover with you before I suffer.</w:t>
      </w:r>
      <w:r w:rsidRPr="00C008B9">
        <w:rPr>
          <w:i/>
        </w:rPr>
        <w:t xml:space="preserve"> </w:t>
      </w:r>
      <w:r w:rsidRPr="00C008B9">
        <w:rPr>
          <w:rStyle w:val="woj"/>
          <w:i/>
          <w:vertAlign w:val="superscript"/>
        </w:rPr>
        <w:t>16 </w:t>
      </w:r>
      <w:r w:rsidRPr="00C008B9">
        <w:rPr>
          <w:rStyle w:val="woj"/>
          <w:i/>
        </w:rPr>
        <w:t>For I tell you, I will not eat it again until it finds fulfillment in the kingdom of God</w:t>
      </w:r>
      <w:r>
        <w:rPr>
          <w:rStyle w:val="woj"/>
        </w:rPr>
        <w:t>.”  Luke 22:14-16</w:t>
      </w:r>
    </w:p>
    <w:p w14:paraId="38A2BABB" w14:textId="77777777" w:rsidR="00AA0D32" w:rsidRDefault="00AA0D32" w:rsidP="00AA0D32">
      <w:pPr>
        <w:spacing w:after="0" w:line="240" w:lineRule="auto"/>
        <w:rPr>
          <w:rStyle w:val="woj"/>
        </w:rPr>
      </w:pPr>
    </w:p>
    <w:p w14:paraId="55E27538" w14:textId="77777777" w:rsidR="00AA0D32" w:rsidRDefault="00AA0D32" w:rsidP="00AA0D32">
      <w:pPr>
        <w:spacing w:after="0" w:line="240" w:lineRule="auto"/>
        <w:rPr>
          <w:rStyle w:val="woj"/>
        </w:rPr>
      </w:pPr>
    </w:p>
    <w:p w14:paraId="6BB7C4A6" w14:textId="77777777" w:rsidR="00AA0D32" w:rsidRDefault="00AA0D32" w:rsidP="00AA0D32">
      <w:pPr>
        <w:spacing w:after="0" w:line="240" w:lineRule="auto"/>
        <w:rPr>
          <w:rStyle w:val="woj"/>
        </w:rPr>
      </w:pPr>
    </w:p>
    <w:p w14:paraId="0400164F" w14:textId="77777777" w:rsidR="00AA0D32" w:rsidRDefault="00AA0D32" w:rsidP="00AA0D32">
      <w:pPr>
        <w:spacing w:after="0" w:line="240" w:lineRule="auto"/>
      </w:pPr>
    </w:p>
    <w:p w14:paraId="12648DDF" w14:textId="347FB72C" w:rsidR="00AA0D32" w:rsidRDefault="00AA0D32" w:rsidP="00AA0D32">
      <w:pPr>
        <w:spacing w:after="0" w:line="240" w:lineRule="auto"/>
      </w:pPr>
    </w:p>
    <w:p w14:paraId="22A2D932" w14:textId="77777777" w:rsidR="005111A4" w:rsidRDefault="005111A4" w:rsidP="00AA0D32">
      <w:pPr>
        <w:spacing w:after="0" w:line="240" w:lineRule="auto"/>
      </w:pPr>
    </w:p>
    <w:p w14:paraId="36A36E31" w14:textId="77777777" w:rsidR="00AA0D32" w:rsidRDefault="00AA0D32" w:rsidP="00AA0D32">
      <w:pPr>
        <w:spacing w:after="0" w:line="240" w:lineRule="auto"/>
      </w:pPr>
      <w:r>
        <w:t>Three ways Jesus demonstrated love through quality time</w:t>
      </w:r>
    </w:p>
    <w:p w14:paraId="36C720E6" w14:textId="77777777" w:rsidR="00AA0D32" w:rsidRDefault="00AA0D32" w:rsidP="00AA0D32">
      <w:pPr>
        <w:spacing w:after="0" w:line="240" w:lineRule="auto"/>
      </w:pPr>
    </w:p>
    <w:p w14:paraId="1045DBE4" w14:textId="77777777" w:rsidR="00AA0D32" w:rsidRDefault="00AA0D32" w:rsidP="00AA0D32">
      <w:pPr>
        <w:pStyle w:val="ListParagraph"/>
        <w:numPr>
          <w:ilvl w:val="0"/>
          <w:numId w:val="1"/>
        </w:numPr>
        <w:spacing w:after="0" w:line="240" w:lineRule="auto"/>
      </w:pPr>
      <w:r>
        <w:t>He gave them His ___________________  _____________________</w:t>
      </w:r>
    </w:p>
    <w:p w14:paraId="6311867A" w14:textId="77777777" w:rsidR="00AA0D32" w:rsidRDefault="00AA0D32" w:rsidP="00AA0D32">
      <w:pPr>
        <w:spacing w:after="0" w:line="240" w:lineRule="auto"/>
      </w:pPr>
    </w:p>
    <w:p w14:paraId="3260EF8E" w14:textId="77777777" w:rsidR="00AA0D32" w:rsidRDefault="00AA0D32" w:rsidP="00AA0D32">
      <w:pPr>
        <w:spacing w:after="0" w:line="240" w:lineRule="auto"/>
      </w:pPr>
    </w:p>
    <w:p w14:paraId="4BD2F061" w14:textId="77777777" w:rsidR="00AA0D32" w:rsidRDefault="00AA0D32" w:rsidP="00AA0D32">
      <w:pPr>
        <w:spacing w:after="0" w:line="240" w:lineRule="auto"/>
      </w:pPr>
    </w:p>
    <w:p w14:paraId="765C9240" w14:textId="77777777" w:rsidR="00AA0D32" w:rsidRDefault="00AA0D32" w:rsidP="00AA0D32">
      <w:pPr>
        <w:spacing w:after="0" w:line="240" w:lineRule="auto"/>
      </w:pPr>
    </w:p>
    <w:p w14:paraId="5863995C" w14:textId="77777777" w:rsidR="00AA0D32" w:rsidRDefault="00AA0D32" w:rsidP="00AA0D32">
      <w:pPr>
        <w:spacing w:after="0" w:line="240" w:lineRule="auto"/>
      </w:pPr>
    </w:p>
    <w:p w14:paraId="7FFF3EDA" w14:textId="77777777" w:rsidR="00AA0D32" w:rsidRDefault="00AA0D32" w:rsidP="00AA0D32">
      <w:pPr>
        <w:spacing w:after="0" w:line="240" w:lineRule="auto"/>
      </w:pPr>
    </w:p>
    <w:p w14:paraId="7E1B28A1" w14:textId="77777777" w:rsidR="00AA0D32" w:rsidRDefault="00AA0D32" w:rsidP="00AA0D32">
      <w:pPr>
        <w:spacing w:after="0" w:line="240" w:lineRule="auto"/>
      </w:pPr>
    </w:p>
    <w:p w14:paraId="72F29701" w14:textId="77777777" w:rsidR="00AA0D32" w:rsidRDefault="00AA0D32" w:rsidP="00AA0D32">
      <w:pPr>
        <w:spacing w:after="0" w:line="240" w:lineRule="auto"/>
      </w:pPr>
    </w:p>
    <w:p w14:paraId="5F97FE91" w14:textId="77777777" w:rsidR="00AA0D32" w:rsidRDefault="00AA0D32" w:rsidP="00AA0D32">
      <w:pPr>
        <w:spacing w:after="0" w:line="240" w:lineRule="auto"/>
      </w:pPr>
    </w:p>
    <w:p w14:paraId="650DEE98" w14:textId="77777777" w:rsidR="00AA0D32" w:rsidRDefault="00AA0D32" w:rsidP="00AA0D32">
      <w:pPr>
        <w:spacing w:after="0" w:line="240" w:lineRule="auto"/>
      </w:pPr>
    </w:p>
    <w:p w14:paraId="763B6D36" w14:textId="77777777" w:rsidR="00AA0D32" w:rsidRDefault="00AA0D32" w:rsidP="00AA0D32">
      <w:pPr>
        <w:pStyle w:val="ListParagraph"/>
        <w:numPr>
          <w:ilvl w:val="0"/>
          <w:numId w:val="1"/>
        </w:numPr>
        <w:spacing w:after="0" w:line="240" w:lineRule="auto"/>
      </w:pPr>
      <w:r>
        <w:t>He entered into quality ________________________</w:t>
      </w:r>
    </w:p>
    <w:p w14:paraId="60D99685" w14:textId="77777777" w:rsidR="00AA0D32" w:rsidRDefault="00AA0D32" w:rsidP="00AA0D32">
      <w:pPr>
        <w:spacing w:after="0" w:line="240" w:lineRule="auto"/>
      </w:pPr>
    </w:p>
    <w:p w14:paraId="1670475B" w14:textId="77777777" w:rsidR="00AA0D32" w:rsidRDefault="00AA0D32" w:rsidP="00AA0D32">
      <w:pPr>
        <w:spacing w:after="0" w:line="240" w:lineRule="auto"/>
      </w:pPr>
    </w:p>
    <w:p w14:paraId="6C6E3C22" w14:textId="77777777" w:rsidR="00AA0D32" w:rsidRDefault="00AA0D32" w:rsidP="00AA0D32">
      <w:pPr>
        <w:spacing w:after="0" w:line="240" w:lineRule="auto"/>
      </w:pPr>
    </w:p>
    <w:p w14:paraId="5C05C888" w14:textId="77777777" w:rsidR="00AA0D32" w:rsidRDefault="00AA0D32" w:rsidP="00AA0D32">
      <w:pPr>
        <w:spacing w:after="0" w:line="240" w:lineRule="auto"/>
      </w:pPr>
    </w:p>
    <w:p w14:paraId="64EADDB3" w14:textId="77777777" w:rsidR="00AA0D32" w:rsidRDefault="00AA0D32" w:rsidP="00AA0D32">
      <w:pPr>
        <w:spacing w:after="0" w:line="240" w:lineRule="auto"/>
      </w:pPr>
    </w:p>
    <w:p w14:paraId="21480322" w14:textId="77777777" w:rsidR="00AA0D32" w:rsidRDefault="00AA0D32" w:rsidP="00AA0D32">
      <w:pPr>
        <w:spacing w:after="0" w:line="240" w:lineRule="auto"/>
      </w:pPr>
    </w:p>
    <w:p w14:paraId="62ACE06E" w14:textId="77777777" w:rsidR="00AA0D32" w:rsidRDefault="00AA0D32" w:rsidP="00AA0D32">
      <w:pPr>
        <w:spacing w:after="0" w:line="240" w:lineRule="auto"/>
      </w:pPr>
    </w:p>
    <w:p w14:paraId="1D2AB4D4" w14:textId="05DDAEDD" w:rsidR="00AA0D32" w:rsidRDefault="00AA0D32" w:rsidP="00AA0D32">
      <w:pPr>
        <w:spacing w:after="0" w:line="240" w:lineRule="auto"/>
      </w:pPr>
    </w:p>
    <w:p w14:paraId="248A0777" w14:textId="77777777" w:rsidR="005111A4" w:rsidRDefault="005111A4" w:rsidP="00AA0D32">
      <w:pPr>
        <w:spacing w:after="0" w:line="240" w:lineRule="auto"/>
      </w:pPr>
      <w:bookmarkStart w:id="0" w:name="_GoBack"/>
      <w:bookmarkEnd w:id="0"/>
    </w:p>
    <w:p w14:paraId="0A67ECD4" w14:textId="77777777" w:rsidR="00AA0D32" w:rsidRDefault="00AA0D32" w:rsidP="00AA0D32">
      <w:pPr>
        <w:spacing w:after="0" w:line="240" w:lineRule="auto"/>
      </w:pPr>
    </w:p>
    <w:p w14:paraId="4FF54340" w14:textId="77777777" w:rsidR="00AA0D32" w:rsidRDefault="00AA0D32" w:rsidP="00AA0D32">
      <w:pPr>
        <w:spacing w:after="0" w:line="240" w:lineRule="auto"/>
      </w:pPr>
    </w:p>
    <w:p w14:paraId="0F21DDF9" w14:textId="77777777" w:rsidR="00AA0D32" w:rsidRDefault="00AA0D32" w:rsidP="00AA0D32">
      <w:pPr>
        <w:spacing w:after="0" w:line="240" w:lineRule="auto"/>
      </w:pPr>
    </w:p>
    <w:p w14:paraId="214D4644" w14:textId="77777777" w:rsidR="00AA0D32" w:rsidRDefault="00AA0D32" w:rsidP="00AA0D32">
      <w:pPr>
        <w:spacing w:after="0" w:line="240" w:lineRule="auto"/>
      </w:pPr>
    </w:p>
    <w:p w14:paraId="2C8D6A02" w14:textId="77777777" w:rsidR="00AA0D32" w:rsidRDefault="00AA0D32" w:rsidP="00AA0D32">
      <w:pPr>
        <w:pStyle w:val="ListParagraph"/>
        <w:numPr>
          <w:ilvl w:val="0"/>
          <w:numId w:val="1"/>
        </w:numPr>
        <w:spacing w:after="0" w:line="240" w:lineRule="auto"/>
      </w:pPr>
      <w:r>
        <w:t>He went where they ____________________</w:t>
      </w:r>
    </w:p>
    <w:sectPr w:rsidR="00AA0D32" w:rsidSect="00AA0D32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23C5B"/>
    <w:multiLevelType w:val="hybridMultilevel"/>
    <w:tmpl w:val="3E8CF0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zQwNbYwMjYxszBT0lEKTi0uzszPAykwrAUA1So2MiwAAAA="/>
  </w:docVars>
  <w:rsids>
    <w:rsidRoot w:val="00AA0D32"/>
    <w:rsid w:val="005111A4"/>
    <w:rsid w:val="0051358B"/>
    <w:rsid w:val="00872F7C"/>
    <w:rsid w:val="009B5F54"/>
    <w:rsid w:val="00AA0D32"/>
    <w:rsid w:val="00D04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506A6"/>
  <w15:chartTrackingRefBased/>
  <w15:docId w15:val="{00BBBBF1-E900-42B7-8EBD-32DB7F8A6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AA0D32"/>
  </w:style>
  <w:style w:type="character" w:customStyle="1" w:styleId="woj">
    <w:name w:val="woj"/>
    <w:basedOn w:val="DefaultParagraphFont"/>
    <w:rsid w:val="00AA0D32"/>
  </w:style>
  <w:style w:type="paragraph" w:styleId="ListParagraph">
    <w:name w:val="List Paragraph"/>
    <w:basedOn w:val="Normal"/>
    <w:uiPriority w:val="34"/>
    <w:qFormat/>
    <w:rsid w:val="00AA0D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4-29T17:37:00Z</dcterms:created>
  <dcterms:modified xsi:type="dcterms:W3CDTF">2017-04-30T11:52:00Z</dcterms:modified>
</cp:coreProperties>
</file>